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0CC6C" w14:textId="77777777" w:rsidR="00797381" w:rsidRPr="009C1868" w:rsidRDefault="00517DC8" w:rsidP="00865EEB">
      <w:pPr>
        <w:spacing w:after="120"/>
        <w:jc w:val="center"/>
        <w:rPr>
          <w:lang w:val="it-IT"/>
        </w:rPr>
      </w:pPr>
      <w:r w:rsidRPr="006063E7">
        <w:rPr>
          <w:noProof/>
        </w:rPr>
        <w:drawing>
          <wp:inline distT="0" distB="0" distL="0" distR="0" wp14:anchorId="730139D9" wp14:editId="111521B0">
            <wp:extent cx="2699385" cy="667385"/>
            <wp:effectExtent l="0" t="0" r="0" b="0"/>
            <wp:docPr id="1" name="Immagin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85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F1197" w14:textId="77777777" w:rsidR="00F97E8A" w:rsidRDefault="00F97E8A" w:rsidP="00637512">
      <w:pPr>
        <w:jc w:val="center"/>
        <w:rPr>
          <w:i/>
          <w:lang w:val="en-US"/>
        </w:rPr>
      </w:pPr>
    </w:p>
    <w:p w14:paraId="14B2BD34" w14:textId="77777777" w:rsidR="00C411D3" w:rsidRDefault="000C4430" w:rsidP="000C4430">
      <w:pPr>
        <w:spacing w:after="120"/>
        <w:jc w:val="center"/>
        <w:rPr>
          <w:i/>
          <w:lang w:val="en-US"/>
        </w:rPr>
      </w:pPr>
      <w:r>
        <w:rPr>
          <w:i/>
          <w:lang w:val="en-US"/>
        </w:rPr>
        <w:t>1</w:t>
      </w:r>
      <w:r w:rsidRPr="000C4430">
        <w:rPr>
          <w:i/>
          <w:vertAlign w:val="superscript"/>
          <w:lang w:val="en-US"/>
        </w:rPr>
        <w:t>st</w:t>
      </w:r>
      <w:r>
        <w:rPr>
          <w:i/>
          <w:lang w:val="en-US"/>
        </w:rPr>
        <w:t xml:space="preserve"> </w:t>
      </w:r>
      <w:r w:rsidRPr="000C4430">
        <w:rPr>
          <w:i/>
          <w:lang w:val="en-US"/>
        </w:rPr>
        <w:t>Young Researchers’ Day</w:t>
      </w:r>
      <w:r w:rsidRPr="000C4430">
        <w:rPr>
          <w:b/>
          <w:bCs/>
          <w:i/>
        </w:rPr>
        <w:t xml:space="preserve"> </w:t>
      </w:r>
      <w:r w:rsidR="00D17D90" w:rsidRPr="00D17D90">
        <w:rPr>
          <w:i/>
          <w:lang w:val="en-US"/>
        </w:rPr>
        <w:t>AIEAA</w:t>
      </w:r>
    </w:p>
    <w:p w14:paraId="2811245F" w14:textId="77777777" w:rsidR="00D17D90" w:rsidRPr="000C4430" w:rsidRDefault="000C4430" w:rsidP="00A92A17">
      <w:pPr>
        <w:spacing w:after="120"/>
        <w:jc w:val="center"/>
      </w:pPr>
      <w:r w:rsidRPr="000C4430">
        <w:rPr>
          <w:i/>
        </w:rPr>
        <w:t>21</w:t>
      </w:r>
      <w:r w:rsidR="00D17D90" w:rsidRPr="000C4430">
        <w:rPr>
          <w:i/>
        </w:rPr>
        <w:t xml:space="preserve"> June 202</w:t>
      </w:r>
      <w:r>
        <w:rPr>
          <w:i/>
        </w:rPr>
        <w:t>3</w:t>
      </w:r>
      <w:r w:rsidR="00D17D90" w:rsidRPr="000C4430">
        <w:rPr>
          <w:i/>
        </w:rPr>
        <w:t xml:space="preserve"> Universit</w:t>
      </w:r>
      <w:r w:rsidR="00C411D3" w:rsidRPr="000C4430">
        <w:rPr>
          <w:i/>
        </w:rPr>
        <w:t>y of</w:t>
      </w:r>
      <w:r w:rsidR="00D17D90" w:rsidRPr="000C4430">
        <w:rPr>
          <w:i/>
        </w:rPr>
        <w:t xml:space="preserve"> </w:t>
      </w:r>
      <w:r>
        <w:rPr>
          <w:i/>
        </w:rPr>
        <w:t>Milan</w:t>
      </w:r>
      <w:r w:rsidR="00D17D90" w:rsidRPr="000C4430">
        <w:rPr>
          <w:i/>
        </w:rPr>
        <w:t>, Italy</w:t>
      </w:r>
      <w:r w:rsidR="00D17D90" w:rsidRPr="000C4430">
        <w:t xml:space="preserve"> </w:t>
      </w:r>
    </w:p>
    <w:p w14:paraId="34AD17FF" w14:textId="77777777" w:rsidR="000C4430" w:rsidRDefault="000C4430" w:rsidP="000C4430">
      <w:pPr>
        <w:jc w:val="center"/>
        <w:rPr>
          <w:b/>
          <w:sz w:val="30"/>
          <w:szCs w:val="30"/>
        </w:rPr>
      </w:pPr>
    </w:p>
    <w:p w14:paraId="6F7E500D" w14:textId="77777777" w:rsidR="000C4430" w:rsidRDefault="000C4430" w:rsidP="000C4430">
      <w:pPr>
        <w:jc w:val="center"/>
        <w:rPr>
          <w:b/>
          <w:sz w:val="30"/>
          <w:szCs w:val="30"/>
        </w:rPr>
      </w:pPr>
    </w:p>
    <w:p w14:paraId="5BD1E853" w14:textId="70EA8106" w:rsidR="000C4430" w:rsidRPr="000C4430" w:rsidRDefault="000C4430" w:rsidP="000C4430">
      <w:pPr>
        <w:jc w:val="center"/>
        <w:rPr>
          <w:b/>
          <w:sz w:val="30"/>
          <w:szCs w:val="30"/>
        </w:rPr>
      </w:pPr>
      <w:r w:rsidRPr="000C4430">
        <w:rPr>
          <w:b/>
          <w:bCs/>
          <w:sz w:val="30"/>
          <w:szCs w:val="30"/>
        </w:rPr>
        <w:t>Young Researchers’ Day 202</w:t>
      </w:r>
      <w:r w:rsidR="00CF1991">
        <w:rPr>
          <w:b/>
          <w:bCs/>
          <w:sz w:val="30"/>
          <w:szCs w:val="30"/>
        </w:rPr>
        <w:t>3</w:t>
      </w:r>
    </w:p>
    <w:p w14:paraId="1ECA9DAF" w14:textId="77777777" w:rsidR="000C4430" w:rsidRDefault="000C4430" w:rsidP="000C4430">
      <w:pPr>
        <w:jc w:val="center"/>
        <w:rPr>
          <w:b/>
          <w:sz w:val="30"/>
          <w:szCs w:val="30"/>
        </w:rPr>
      </w:pPr>
    </w:p>
    <w:p w14:paraId="5E0FFAC5" w14:textId="77777777" w:rsidR="008F6C2C" w:rsidRDefault="008F6C2C" w:rsidP="00452598">
      <w:pPr>
        <w:jc w:val="both"/>
        <w:rPr>
          <w:lang w:val="en-US"/>
        </w:rPr>
      </w:pPr>
    </w:p>
    <w:p w14:paraId="26143A40" w14:textId="77777777" w:rsidR="008F6C2C" w:rsidRDefault="008F6C2C" w:rsidP="00452598">
      <w:pPr>
        <w:jc w:val="both"/>
        <w:rPr>
          <w:lang w:val="en-US"/>
        </w:rPr>
      </w:pPr>
    </w:p>
    <w:p w14:paraId="710B6531" w14:textId="77777777" w:rsidR="008F6C2C" w:rsidRPr="009C1868" w:rsidRDefault="008F6C2C" w:rsidP="00452598">
      <w:pPr>
        <w:jc w:val="both"/>
        <w:rPr>
          <w:lang w:val="en-US"/>
        </w:rPr>
      </w:pPr>
    </w:p>
    <w:p w14:paraId="5D35EEA0" w14:textId="77777777" w:rsidR="00452598" w:rsidRPr="009C1868" w:rsidRDefault="003D2709" w:rsidP="00452598">
      <w:pPr>
        <w:jc w:val="both"/>
        <w:rPr>
          <w:lang w:val="en-US"/>
        </w:rPr>
      </w:pPr>
      <w:r>
        <w:rPr>
          <w:b/>
        </w:rPr>
        <w:t>S</w:t>
      </w:r>
      <w:r w:rsidRPr="003D2709">
        <w:rPr>
          <w:b/>
        </w:rPr>
        <w:t>hort bio (maximum 150 words</w:t>
      </w:r>
      <w:r>
        <w:rPr>
          <w:b/>
        </w:rPr>
        <w:t>)</w:t>
      </w:r>
    </w:p>
    <w:p w14:paraId="79106AA1" w14:textId="77777777" w:rsidR="00452598" w:rsidRPr="009C1868" w:rsidRDefault="00452598" w:rsidP="00452598">
      <w:pPr>
        <w:jc w:val="both"/>
        <w:rPr>
          <w:lang w:val="en-US"/>
        </w:rPr>
      </w:pPr>
    </w:p>
    <w:p w14:paraId="05D7A205" w14:textId="77777777" w:rsidR="00452598" w:rsidRPr="009C1868" w:rsidRDefault="00BE72DC" w:rsidP="00452598">
      <w:pPr>
        <w:jc w:val="both"/>
        <w:rPr>
          <w:lang w:val="en-US"/>
        </w:rPr>
      </w:pPr>
      <w:r>
        <w:rPr>
          <w:lang w:val="en-US"/>
        </w:rPr>
        <w:t>…</w:t>
      </w:r>
    </w:p>
    <w:p w14:paraId="3C6F5349" w14:textId="77777777" w:rsidR="00452598" w:rsidRPr="009C1868" w:rsidRDefault="00452598" w:rsidP="00452598">
      <w:pPr>
        <w:jc w:val="both"/>
        <w:rPr>
          <w:lang w:val="en-US"/>
        </w:rPr>
      </w:pPr>
    </w:p>
    <w:p w14:paraId="0338EB5C" w14:textId="77777777" w:rsidR="00CF1991" w:rsidRDefault="003D2709" w:rsidP="00CF1991">
      <w:pPr>
        <w:jc w:val="both"/>
        <w:rPr>
          <w:b/>
        </w:rPr>
      </w:pPr>
      <w:r>
        <w:rPr>
          <w:b/>
        </w:rPr>
        <w:t>S</w:t>
      </w:r>
      <w:r w:rsidRPr="003D2709">
        <w:rPr>
          <w:b/>
        </w:rPr>
        <w:t xml:space="preserve">hort abstract of an ongoing research project (maximum 500 words). </w:t>
      </w:r>
    </w:p>
    <w:p w14:paraId="15DAFD93" w14:textId="279EB2BE" w:rsidR="003D2709" w:rsidRPr="00CF1991" w:rsidRDefault="003D2709" w:rsidP="00CF1991">
      <w:pPr>
        <w:jc w:val="both"/>
        <w:rPr>
          <w:bCs/>
          <w:i/>
          <w:iCs/>
          <w:sz w:val="22"/>
          <w:szCs w:val="22"/>
        </w:rPr>
      </w:pPr>
      <w:r w:rsidRPr="00CF1991">
        <w:rPr>
          <w:bCs/>
          <w:i/>
          <w:iCs/>
          <w:sz w:val="22"/>
          <w:szCs w:val="22"/>
        </w:rPr>
        <w:t xml:space="preserve">It </w:t>
      </w:r>
      <w:r w:rsidR="00CF1991" w:rsidRPr="00CF1991">
        <w:rPr>
          <w:bCs/>
          <w:i/>
          <w:iCs/>
          <w:sz w:val="22"/>
          <w:szCs w:val="22"/>
        </w:rPr>
        <w:t>must</w:t>
      </w:r>
      <w:r w:rsidRPr="00CF1991">
        <w:rPr>
          <w:bCs/>
          <w:i/>
          <w:iCs/>
          <w:sz w:val="22"/>
          <w:szCs w:val="22"/>
        </w:rPr>
        <w:t xml:space="preserve"> be in English and </w:t>
      </w:r>
      <w:r w:rsidR="00CF1991">
        <w:rPr>
          <w:bCs/>
          <w:i/>
          <w:iCs/>
          <w:sz w:val="22"/>
          <w:szCs w:val="22"/>
        </w:rPr>
        <w:t>must</w:t>
      </w:r>
      <w:r w:rsidRPr="00CF1991">
        <w:rPr>
          <w:bCs/>
          <w:i/>
          <w:iCs/>
          <w:sz w:val="22"/>
          <w:szCs w:val="22"/>
        </w:rPr>
        <w:t xml:space="preserve"> be </w:t>
      </w:r>
      <w:r w:rsidR="00CF1991">
        <w:rPr>
          <w:bCs/>
          <w:i/>
          <w:iCs/>
          <w:sz w:val="22"/>
          <w:szCs w:val="22"/>
        </w:rPr>
        <w:t>structured</w:t>
      </w:r>
      <w:r w:rsidRPr="00CF1991">
        <w:rPr>
          <w:bCs/>
          <w:i/>
          <w:iCs/>
          <w:sz w:val="22"/>
          <w:szCs w:val="22"/>
        </w:rPr>
        <w:t xml:space="preserve"> </w:t>
      </w:r>
      <w:proofErr w:type="gramStart"/>
      <w:r w:rsidRPr="00CF1991">
        <w:rPr>
          <w:bCs/>
          <w:i/>
          <w:iCs/>
          <w:sz w:val="22"/>
          <w:szCs w:val="22"/>
        </w:rPr>
        <w:t>in</w:t>
      </w:r>
      <w:r w:rsidR="00CF1991">
        <w:rPr>
          <w:bCs/>
          <w:i/>
          <w:iCs/>
          <w:sz w:val="22"/>
          <w:szCs w:val="22"/>
        </w:rPr>
        <w:t>to</w:t>
      </w:r>
      <w:r w:rsidRPr="00CF1991">
        <w:rPr>
          <w:bCs/>
          <w:i/>
          <w:iCs/>
          <w:sz w:val="22"/>
          <w:szCs w:val="22"/>
        </w:rPr>
        <w:t>:</w:t>
      </w:r>
      <w:proofErr w:type="gramEnd"/>
      <w:r w:rsidRPr="00CF1991">
        <w:rPr>
          <w:bCs/>
          <w:i/>
          <w:iCs/>
          <w:sz w:val="22"/>
          <w:szCs w:val="22"/>
        </w:rPr>
        <w:t xml:space="preserve"> </w:t>
      </w:r>
      <w:proofErr w:type="spellStart"/>
      <w:r w:rsidRPr="00CF1991">
        <w:rPr>
          <w:bCs/>
          <w:i/>
          <w:iCs/>
          <w:sz w:val="22"/>
          <w:szCs w:val="22"/>
        </w:rPr>
        <w:t>i</w:t>
      </w:r>
      <w:proofErr w:type="spellEnd"/>
      <w:r w:rsidRPr="00CF1991">
        <w:rPr>
          <w:bCs/>
          <w:i/>
          <w:iCs/>
          <w:sz w:val="22"/>
          <w:szCs w:val="22"/>
        </w:rPr>
        <w:t xml:space="preserve">) objective and research questions; (ii) methodology; (iii) findings or expected results. </w:t>
      </w:r>
    </w:p>
    <w:p w14:paraId="1DC73DF8" w14:textId="77777777" w:rsidR="00CF1991" w:rsidRDefault="00CF1991" w:rsidP="00CF1991">
      <w:pPr>
        <w:jc w:val="both"/>
        <w:rPr>
          <w:lang w:val="en-US"/>
        </w:rPr>
      </w:pPr>
    </w:p>
    <w:p w14:paraId="5AD9C78E" w14:textId="6FC96F7F" w:rsidR="00CF1991" w:rsidRPr="009C1868" w:rsidRDefault="00CF1991" w:rsidP="00CF1991">
      <w:pPr>
        <w:jc w:val="both"/>
        <w:rPr>
          <w:lang w:val="en-US"/>
        </w:rPr>
      </w:pPr>
      <w:r>
        <w:rPr>
          <w:lang w:val="en-US"/>
        </w:rPr>
        <w:t>…</w:t>
      </w:r>
    </w:p>
    <w:p w14:paraId="41187FF4" w14:textId="58EBFE34" w:rsidR="009E68BE" w:rsidRDefault="009E68BE" w:rsidP="003D2709">
      <w:pPr>
        <w:spacing w:after="120"/>
        <w:jc w:val="both"/>
        <w:rPr>
          <w:b/>
        </w:rPr>
      </w:pPr>
    </w:p>
    <w:p w14:paraId="63F190ED" w14:textId="77777777" w:rsidR="009E68BE" w:rsidRDefault="009E68BE" w:rsidP="003D2709">
      <w:pPr>
        <w:spacing w:after="120"/>
        <w:jc w:val="both"/>
        <w:rPr>
          <w:b/>
        </w:rPr>
      </w:pPr>
    </w:p>
    <w:p w14:paraId="4551B368" w14:textId="54B13C05" w:rsidR="003D2709" w:rsidRDefault="00CF1991" w:rsidP="00CF1991">
      <w:pPr>
        <w:jc w:val="both"/>
        <w:rPr>
          <w:b/>
        </w:rPr>
      </w:pPr>
      <w:r>
        <w:rPr>
          <w:b/>
        </w:rPr>
        <w:t>What</w:t>
      </w:r>
      <w:r w:rsidR="003E3E85">
        <w:rPr>
          <w:b/>
        </w:rPr>
        <w:t xml:space="preserve"> is the main </w:t>
      </w:r>
      <w:r w:rsidR="009E68BE">
        <w:rPr>
          <w:b/>
        </w:rPr>
        <w:t>challenge of your project?</w:t>
      </w:r>
    </w:p>
    <w:p w14:paraId="3C573397" w14:textId="39BCEA33" w:rsidR="00CF1991" w:rsidRPr="00CF1991" w:rsidRDefault="00CF1991" w:rsidP="00CF1991">
      <w:pPr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C</w:t>
      </w:r>
      <w:r w:rsidRPr="00CF1991">
        <w:rPr>
          <w:bCs/>
          <w:i/>
          <w:iCs/>
          <w:sz w:val="22"/>
          <w:szCs w:val="22"/>
        </w:rPr>
        <w:t xml:space="preserve">learly indicate which is the main challenge that are facing in the project (literature review, data, methods…) </w:t>
      </w:r>
    </w:p>
    <w:p w14:paraId="413E2906" w14:textId="77777777" w:rsidR="00CF1991" w:rsidRPr="009C1868" w:rsidRDefault="00CF1991" w:rsidP="00CF1991">
      <w:pPr>
        <w:jc w:val="both"/>
        <w:rPr>
          <w:lang w:val="en-US"/>
        </w:rPr>
      </w:pPr>
      <w:r>
        <w:rPr>
          <w:lang w:val="en-US"/>
        </w:rPr>
        <w:t>…</w:t>
      </w:r>
    </w:p>
    <w:p w14:paraId="53734FFB" w14:textId="77777777" w:rsidR="00CF1991" w:rsidRDefault="00CF1991" w:rsidP="00CF1991">
      <w:pPr>
        <w:spacing w:after="120"/>
        <w:jc w:val="both"/>
        <w:rPr>
          <w:b/>
        </w:rPr>
      </w:pPr>
    </w:p>
    <w:p w14:paraId="6A5C786B" w14:textId="77777777" w:rsidR="009E68BE" w:rsidRDefault="009E68BE" w:rsidP="00CF1991">
      <w:pPr>
        <w:spacing w:after="120"/>
        <w:jc w:val="both"/>
        <w:rPr>
          <w:b/>
        </w:rPr>
      </w:pPr>
    </w:p>
    <w:p w14:paraId="78848054" w14:textId="77777777" w:rsidR="009E68BE" w:rsidRDefault="00BE72DC" w:rsidP="003D2709">
      <w:pPr>
        <w:spacing w:after="120"/>
        <w:jc w:val="both"/>
        <w:rPr>
          <w:b/>
        </w:rPr>
      </w:pPr>
      <w:r>
        <w:rPr>
          <w:b/>
        </w:rPr>
        <w:t>Imagine/Photo</w:t>
      </w:r>
    </w:p>
    <w:p w14:paraId="0E3C0018" w14:textId="466912EE" w:rsidR="009E68BE" w:rsidRDefault="00CF1991" w:rsidP="003D2709">
      <w:pPr>
        <w:spacing w:after="120"/>
        <w:jc w:val="both"/>
        <w:rPr>
          <w:b/>
        </w:rPr>
      </w:pPr>
      <w:r>
        <w:rPr>
          <w:bCs/>
          <w:i/>
          <w:iCs/>
          <w:sz w:val="22"/>
          <w:szCs w:val="22"/>
        </w:rPr>
        <w:t>U</w:t>
      </w:r>
      <w:r w:rsidRPr="00CF1991">
        <w:rPr>
          <w:bCs/>
          <w:i/>
          <w:iCs/>
          <w:sz w:val="22"/>
          <w:szCs w:val="22"/>
        </w:rPr>
        <w:t>pload an imagine that could summarise their project</w:t>
      </w:r>
    </w:p>
    <w:p w14:paraId="2EDC49A6" w14:textId="77777777" w:rsidR="003D2709" w:rsidRPr="003D2709" w:rsidRDefault="003D2709" w:rsidP="003D2709">
      <w:pPr>
        <w:spacing w:after="120"/>
        <w:jc w:val="both"/>
        <w:rPr>
          <w:b/>
        </w:rPr>
      </w:pPr>
    </w:p>
    <w:p w14:paraId="5402303B" w14:textId="77777777" w:rsidR="00464084" w:rsidRPr="003D2709" w:rsidRDefault="00464084" w:rsidP="00316DBD">
      <w:pPr>
        <w:spacing w:after="120"/>
        <w:jc w:val="both"/>
      </w:pPr>
    </w:p>
    <w:sectPr w:rsidR="00464084" w:rsidRPr="003D2709" w:rsidSect="00E34021">
      <w:pgSz w:w="11906" w:h="16838"/>
      <w:pgMar w:top="1304" w:right="851" w:bottom="1021" w:left="1134" w:header="709" w:footer="1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10F92" w14:textId="77777777" w:rsidR="00014B4D" w:rsidRDefault="00014B4D">
      <w:r>
        <w:separator/>
      </w:r>
    </w:p>
  </w:endnote>
  <w:endnote w:type="continuationSeparator" w:id="0">
    <w:p w14:paraId="32C88C6D" w14:textId="77777777" w:rsidR="00014B4D" w:rsidRDefault="00014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12B8F" w14:textId="77777777" w:rsidR="00014B4D" w:rsidRDefault="00014B4D">
      <w:r>
        <w:separator/>
      </w:r>
    </w:p>
  </w:footnote>
  <w:footnote w:type="continuationSeparator" w:id="0">
    <w:p w14:paraId="558C753C" w14:textId="77777777" w:rsidR="00014B4D" w:rsidRDefault="00014B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274B4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C8374C"/>
    <w:multiLevelType w:val="hybridMultilevel"/>
    <w:tmpl w:val="41CEEC38"/>
    <w:lvl w:ilvl="0" w:tplc="39A24B58">
      <w:start w:val="1"/>
      <w:numFmt w:val="bullet"/>
      <w:lvlText w:val=""/>
      <w:lvlJc w:val="left"/>
      <w:pPr>
        <w:tabs>
          <w:tab w:val="num" w:pos="340"/>
        </w:tabs>
        <w:ind w:left="0" w:firstLine="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F1A6A"/>
    <w:multiLevelType w:val="hybridMultilevel"/>
    <w:tmpl w:val="43F8DB0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B9935D7"/>
    <w:multiLevelType w:val="hybridMultilevel"/>
    <w:tmpl w:val="8DF8FF28"/>
    <w:lvl w:ilvl="0" w:tplc="6AC6C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9ACA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5A8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02A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7ED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0EEA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606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92FC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8AC5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54643DB"/>
    <w:multiLevelType w:val="hybridMultilevel"/>
    <w:tmpl w:val="58366934"/>
    <w:lvl w:ilvl="0" w:tplc="BDC4840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D663F"/>
    <w:multiLevelType w:val="hybridMultilevel"/>
    <w:tmpl w:val="6AFEFF3E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68441805">
    <w:abstractNumId w:val="2"/>
  </w:num>
  <w:num w:numId="2" w16cid:durableId="1744523490">
    <w:abstractNumId w:val="5"/>
  </w:num>
  <w:num w:numId="3" w16cid:durableId="624852135">
    <w:abstractNumId w:val="1"/>
  </w:num>
  <w:num w:numId="4" w16cid:durableId="1421680867">
    <w:abstractNumId w:val="0"/>
  </w:num>
  <w:num w:numId="5" w16cid:durableId="1724208390">
    <w:abstractNumId w:val="4"/>
  </w:num>
  <w:num w:numId="6" w16cid:durableId="1331079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zU1NDW3NDO1MDRU0lEKTi0uzszPAykwrgUAEd+IISwAAAA="/>
  </w:docVars>
  <w:rsids>
    <w:rsidRoot w:val="00A0103B"/>
    <w:rsid w:val="00001E22"/>
    <w:rsid w:val="00004D72"/>
    <w:rsid w:val="00014B4D"/>
    <w:rsid w:val="0002586D"/>
    <w:rsid w:val="00032B6F"/>
    <w:rsid w:val="0004132B"/>
    <w:rsid w:val="00041724"/>
    <w:rsid w:val="000440B8"/>
    <w:rsid w:val="000463EA"/>
    <w:rsid w:val="000561B1"/>
    <w:rsid w:val="00060DD8"/>
    <w:rsid w:val="00061C38"/>
    <w:rsid w:val="00061D10"/>
    <w:rsid w:val="000723F0"/>
    <w:rsid w:val="00072B0E"/>
    <w:rsid w:val="00080892"/>
    <w:rsid w:val="00085BB3"/>
    <w:rsid w:val="00087195"/>
    <w:rsid w:val="00091446"/>
    <w:rsid w:val="00097F04"/>
    <w:rsid w:val="000A32F3"/>
    <w:rsid w:val="000B231F"/>
    <w:rsid w:val="000C3E4B"/>
    <w:rsid w:val="000C4430"/>
    <w:rsid w:val="000D1EED"/>
    <w:rsid w:val="000E7C2C"/>
    <w:rsid w:val="000F3850"/>
    <w:rsid w:val="000F63D3"/>
    <w:rsid w:val="0012161E"/>
    <w:rsid w:val="00122A64"/>
    <w:rsid w:val="001236C5"/>
    <w:rsid w:val="001251CD"/>
    <w:rsid w:val="00132386"/>
    <w:rsid w:val="00132D86"/>
    <w:rsid w:val="0013474B"/>
    <w:rsid w:val="00147DD6"/>
    <w:rsid w:val="00160F31"/>
    <w:rsid w:val="00162D9F"/>
    <w:rsid w:val="00166580"/>
    <w:rsid w:val="00170C9B"/>
    <w:rsid w:val="00172FEB"/>
    <w:rsid w:val="00197F32"/>
    <w:rsid w:val="001A071D"/>
    <w:rsid w:val="001A4827"/>
    <w:rsid w:val="001B0031"/>
    <w:rsid w:val="001C1B5F"/>
    <w:rsid w:val="001C1E15"/>
    <w:rsid w:val="001C3038"/>
    <w:rsid w:val="001C5B46"/>
    <w:rsid w:val="001D47FB"/>
    <w:rsid w:val="001F357D"/>
    <w:rsid w:val="001F5A93"/>
    <w:rsid w:val="00203547"/>
    <w:rsid w:val="00203671"/>
    <w:rsid w:val="002126E1"/>
    <w:rsid w:val="00213B14"/>
    <w:rsid w:val="00217413"/>
    <w:rsid w:val="00217693"/>
    <w:rsid w:val="00225D0E"/>
    <w:rsid w:val="00232812"/>
    <w:rsid w:val="0024505A"/>
    <w:rsid w:val="00252408"/>
    <w:rsid w:val="00252549"/>
    <w:rsid w:val="002560FE"/>
    <w:rsid w:val="00261FF6"/>
    <w:rsid w:val="002629F3"/>
    <w:rsid w:val="00265CA5"/>
    <w:rsid w:val="00273346"/>
    <w:rsid w:val="00276A69"/>
    <w:rsid w:val="00276D25"/>
    <w:rsid w:val="002809E8"/>
    <w:rsid w:val="00281C42"/>
    <w:rsid w:val="002863AA"/>
    <w:rsid w:val="00286FEA"/>
    <w:rsid w:val="00287A33"/>
    <w:rsid w:val="00287F8B"/>
    <w:rsid w:val="00291ED3"/>
    <w:rsid w:val="002A3C9E"/>
    <w:rsid w:val="002D335A"/>
    <w:rsid w:val="002E3E1C"/>
    <w:rsid w:val="002E7373"/>
    <w:rsid w:val="002F1074"/>
    <w:rsid w:val="002F13B8"/>
    <w:rsid w:val="002F1ABB"/>
    <w:rsid w:val="002F2350"/>
    <w:rsid w:val="002F36C5"/>
    <w:rsid w:val="002F440F"/>
    <w:rsid w:val="002F740A"/>
    <w:rsid w:val="00302CBF"/>
    <w:rsid w:val="00303804"/>
    <w:rsid w:val="003078A5"/>
    <w:rsid w:val="00316DBD"/>
    <w:rsid w:val="0032028C"/>
    <w:rsid w:val="00321234"/>
    <w:rsid w:val="00325BED"/>
    <w:rsid w:val="0033393E"/>
    <w:rsid w:val="00337DBC"/>
    <w:rsid w:val="003510DE"/>
    <w:rsid w:val="00354545"/>
    <w:rsid w:val="00355954"/>
    <w:rsid w:val="003574B5"/>
    <w:rsid w:val="00370691"/>
    <w:rsid w:val="00370C40"/>
    <w:rsid w:val="00371496"/>
    <w:rsid w:val="0038048F"/>
    <w:rsid w:val="003A5354"/>
    <w:rsid w:val="003A792A"/>
    <w:rsid w:val="003B02B0"/>
    <w:rsid w:val="003C1B06"/>
    <w:rsid w:val="003C2E43"/>
    <w:rsid w:val="003C35A3"/>
    <w:rsid w:val="003C6AF6"/>
    <w:rsid w:val="003D030B"/>
    <w:rsid w:val="003D2709"/>
    <w:rsid w:val="003D414D"/>
    <w:rsid w:val="003E31D0"/>
    <w:rsid w:val="003E3E85"/>
    <w:rsid w:val="004012BA"/>
    <w:rsid w:val="00406CBF"/>
    <w:rsid w:val="00410AC0"/>
    <w:rsid w:val="00414878"/>
    <w:rsid w:val="00415EC6"/>
    <w:rsid w:val="00422FB1"/>
    <w:rsid w:val="00427235"/>
    <w:rsid w:val="00430FC3"/>
    <w:rsid w:val="00432162"/>
    <w:rsid w:val="00452598"/>
    <w:rsid w:val="004612EE"/>
    <w:rsid w:val="00462B1F"/>
    <w:rsid w:val="00464084"/>
    <w:rsid w:val="00480E2E"/>
    <w:rsid w:val="004815F7"/>
    <w:rsid w:val="004849D2"/>
    <w:rsid w:val="00486A8D"/>
    <w:rsid w:val="00487B16"/>
    <w:rsid w:val="00491D7B"/>
    <w:rsid w:val="00495B0A"/>
    <w:rsid w:val="00497D42"/>
    <w:rsid w:val="004B1131"/>
    <w:rsid w:val="004B3A34"/>
    <w:rsid w:val="004B7FFB"/>
    <w:rsid w:val="004C4F41"/>
    <w:rsid w:val="004C5B6E"/>
    <w:rsid w:val="004D24EA"/>
    <w:rsid w:val="00505C79"/>
    <w:rsid w:val="00506E70"/>
    <w:rsid w:val="0051489E"/>
    <w:rsid w:val="005152E8"/>
    <w:rsid w:val="00517DC8"/>
    <w:rsid w:val="005267C7"/>
    <w:rsid w:val="00531C6A"/>
    <w:rsid w:val="005411F1"/>
    <w:rsid w:val="00553F97"/>
    <w:rsid w:val="0055795A"/>
    <w:rsid w:val="00557AD6"/>
    <w:rsid w:val="005705DE"/>
    <w:rsid w:val="0057085C"/>
    <w:rsid w:val="00590246"/>
    <w:rsid w:val="005916AC"/>
    <w:rsid w:val="00591A39"/>
    <w:rsid w:val="00591E22"/>
    <w:rsid w:val="00592856"/>
    <w:rsid w:val="0059308F"/>
    <w:rsid w:val="00597604"/>
    <w:rsid w:val="005A331C"/>
    <w:rsid w:val="005B0BC4"/>
    <w:rsid w:val="005B6881"/>
    <w:rsid w:val="005B79B7"/>
    <w:rsid w:val="005C5691"/>
    <w:rsid w:val="005C5D05"/>
    <w:rsid w:val="005D4C57"/>
    <w:rsid w:val="005E3AA5"/>
    <w:rsid w:val="005E4AA3"/>
    <w:rsid w:val="005E61F7"/>
    <w:rsid w:val="005F0E93"/>
    <w:rsid w:val="005F3D9E"/>
    <w:rsid w:val="005F63B1"/>
    <w:rsid w:val="00600072"/>
    <w:rsid w:val="00615131"/>
    <w:rsid w:val="00637512"/>
    <w:rsid w:val="0064538D"/>
    <w:rsid w:val="006522CE"/>
    <w:rsid w:val="00652535"/>
    <w:rsid w:val="00652CD7"/>
    <w:rsid w:val="00657035"/>
    <w:rsid w:val="00661773"/>
    <w:rsid w:val="00665690"/>
    <w:rsid w:val="00665CF9"/>
    <w:rsid w:val="00676CFF"/>
    <w:rsid w:val="006818EA"/>
    <w:rsid w:val="0068473E"/>
    <w:rsid w:val="00684850"/>
    <w:rsid w:val="00697B68"/>
    <w:rsid w:val="006A245B"/>
    <w:rsid w:val="006B1A59"/>
    <w:rsid w:val="006B58F6"/>
    <w:rsid w:val="006C3729"/>
    <w:rsid w:val="006D1EBB"/>
    <w:rsid w:val="006D5950"/>
    <w:rsid w:val="006D6645"/>
    <w:rsid w:val="006D736A"/>
    <w:rsid w:val="006E5F46"/>
    <w:rsid w:val="006E7E09"/>
    <w:rsid w:val="006F6A17"/>
    <w:rsid w:val="006F76A7"/>
    <w:rsid w:val="0070028C"/>
    <w:rsid w:val="0070213C"/>
    <w:rsid w:val="007057D2"/>
    <w:rsid w:val="00706BDD"/>
    <w:rsid w:val="00730A23"/>
    <w:rsid w:val="00734811"/>
    <w:rsid w:val="007376C5"/>
    <w:rsid w:val="00740CE5"/>
    <w:rsid w:val="00743191"/>
    <w:rsid w:val="00763438"/>
    <w:rsid w:val="0077190E"/>
    <w:rsid w:val="00775AD7"/>
    <w:rsid w:val="00776680"/>
    <w:rsid w:val="00776AAD"/>
    <w:rsid w:val="00780117"/>
    <w:rsid w:val="00781FA3"/>
    <w:rsid w:val="007847AA"/>
    <w:rsid w:val="00787005"/>
    <w:rsid w:val="007969E9"/>
    <w:rsid w:val="00797381"/>
    <w:rsid w:val="007B0072"/>
    <w:rsid w:val="007B3962"/>
    <w:rsid w:val="007C4413"/>
    <w:rsid w:val="007C5362"/>
    <w:rsid w:val="007C662C"/>
    <w:rsid w:val="007C716A"/>
    <w:rsid w:val="007D0EBB"/>
    <w:rsid w:val="007D1105"/>
    <w:rsid w:val="007D1AF7"/>
    <w:rsid w:val="007F20DA"/>
    <w:rsid w:val="007F2AD6"/>
    <w:rsid w:val="007F2F49"/>
    <w:rsid w:val="00801F4C"/>
    <w:rsid w:val="008023DB"/>
    <w:rsid w:val="008026A7"/>
    <w:rsid w:val="00810676"/>
    <w:rsid w:val="00815AB2"/>
    <w:rsid w:val="00823037"/>
    <w:rsid w:val="00824B38"/>
    <w:rsid w:val="00825C7B"/>
    <w:rsid w:val="00826311"/>
    <w:rsid w:val="00827ABB"/>
    <w:rsid w:val="00834862"/>
    <w:rsid w:val="00836000"/>
    <w:rsid w:val="00847A86"/>
    <w:rsid w:val="00847C0C"/>
    <w:rsid w:val="00851BBB"/>
    <w:rsid w:val="00856496"/>
    <w:rsid w:val="0086295A"/>
    <w:rsid w:val="00865139"/>
    <w:rsid w:val="00865EEB"/>
    <w:rsid w:val="00866DBE"/>
    <w:rsid w:val="0087215B"/>
    <w:rsid w:val="00880C34"/>
    <w:rsid w:val="00892418"/>
    <w:rsid w:val="008A1B6A"/>
    <w:rsid w:val="008A65A9"/>
    <w:rsid w:val="008A7CE6"/>
    <w:rsid w:val="008B0FA2"/>
    <w:rsid w:val="008B2193"/>
    <w:rsid w:val="008B2ACD"/>
    <w:rsid w:val="008B2CAC"/>
    <w:rsid w:val="008C7C44"/>
    <w:rsid w:val="008D35BE"/>
    <w:rsid w:val="008D38AB"/>
    <w:rsid w:val="008D6639"/>
    <w:rsid w:val="008D6CC1"/>
    <w:rsid w:val="008E40D1"/>
    <w:rsid w:val="008E5DE7"/>
    <w:rsid w:val="008E67A3"/>
    <w:rsid w:val="008F56B5"/>
    <w:rsid w:val="008F6C2C"/>
    <w:rsid w:val="00905F8A"/>
    <w:rsid w:val="00924337"/>
    <w:rsid w:val="009279E6"/>
    <w:rsid w:val="00942B69"/>
    <w:rsid w:val="00957263"/>
    <w:rsid w:val="0096659F"/>
    <w:rsid w:val="0099367E"/>
    <w:rsid w:val="00996AC0"/>
    <w:rsid w:val="009A2E0F"/>
    <w:rsid w:val="009B3D0E"/>
    <w:rsid w:val="009C1868"/>
    <w:rsid w:val="009C4223"/>
    <w:rsid w:val="009C58AD"/>
    <w:rsid w:val="009D1E57"/>
    <w:rsid w:val="009E5333"/>
    <w:rsid w:val="009E68BE"/>
    <w:rsid w:val="009F02DA"/>
    <w:rsid w:val="009F514B"/>
    <w:rsid w:val="00A0103B"/>
    <w:rsid w:val="00A0516D"/>
    <w:rsid w:val="00A225D4"/>
    <w:rsid w:val="00A22D07"/>
    <w:rsid w:val="00A4042C"/>
    <w:rsid w:val="00A51D44"/>
    <w:rsid w:val="00A634FA"/>
    <w:rsid w:val="00A65A30"/>
    <w:rsid w:val="00A6665B"/>
    <w:rsid w:val="00A73E25"/>
    <w:rsid w:val="00A7525A"/>
    <w:rsid w:val="00A75C07"/>
    <w:rsid w:val="00A84846"/>
    <w:rsid w:val="00A92A17"/>
    <w:rsid w:val="00AA2355"/>
    <w:rsid w:val="00AA3D63"/>
    <w:rsid w:val="00AB3850"/>
    <w:rsid w:val="00AB5195"/>
    <w:rsid w:val="00AB56FA"/>
    <w:rsid w:val="00AB66E5"/>
    <w:rsid w:val="00AD095F"/>
    <w:rsid w:val="00AE12C5"/>
    <w:rsid w:val="00AF2BDA"/>
    <w:rsid w:val="00AF5D89"/>
    <w:rsid w:val="00B00903"/>
    <w:rsid w:val="00B00A1F"/>
    <w:rsid w:val="00B01F6B"/>
    <w:rsid w:val="00B11F89"/>
    <w:rsid w:val="00B168A8"/>
    <w:rsid w:val="00B21844"/>
    <w:rsid w:val="00B35B00"/>
    <w:rsid w:val="00B37705"/>
    <w:rsid w:val="00B43712"/>
    <w:rsid w:val="00B443A8"/>
    <w:rsid w:val="00B60291"/>
    <w:rsid w:val="00B61291"/>
    <w:rsid w:val="00B80AC7"/>
    <w:rsid w:val="00B82DEC"/>
    <w:rsid w:val="00B92FC9"/>
    <w:rsid w:val="00B97BF3"/>
    <w:rsid w:val="00BA2D0C"/>
    <w:rsid w:val="00BB3BAB"/>
    <w:rsid w:val="00BC03FE"/>
    <w:rsid w:val="00BC251E"/>
    <w:rsid w:val="00BD027A"/>
    <w:rsid w:val="00BD6103"/>
    <w:rsid w:val="00BE696E"/>
    <w:rsid w:val="00BE72DC"/>
    <w:rsid w:val="00BF71A4"/>
    <w:rsid w:val="00C019FA"/>
    <w:rsid w:val="00C0687B"/>
    <w:rsid w:val="00C14A0B"/>
    <w:rsid w:val="00C17E01"/>
    <w:rsid w:val="00C23582"/>
    <w:rsid w:val="00C246BE"/>
    <w:rsid w:val="00C2698D"/>
    <w:rsid w:val="00C3223A"/>
    <w:rsid w:val="00C34B16"/>
    <w:rsid w:val="00C34FE1"/>
    <w:rsid w:val="00C411D3"/>
    <w:rsid w:val="00C445E8"/>
    <w:rsid w:val="00C44697"/>
    <w:rsid w:val="00C47653"/>
    <w:rsid w:val="00C47966"/>
    <w:rsid w:val="00C54209"/>
    <w:rsid w:val="00C57321"/>
    <w:rsid w:val="00C61C1B"/>
    <w:rsid w:val="00C63D7B"/>
    <w:rsid w:val="00C67BBD"/>
    <w:rsid w:val="00C84421"/>
    <w:rsid w:val="00C938CF"/>
    <w:rsid w:val="00CA099A"/>
    <w:rsid w:val="00CA29A1"/>
    <w:rsid w:val="00CA2B12"/>
    <w:rsid w:val="00CA4758"/>
    <w:rsid w:val="00CA5085"/>
    <w:rsid w:val="00CB25C0"/>
    <w:rsid w:val="00CB588B"/>
    <w:rsid w:val="00CC0E68"/>
    <w:rsid w:val="00CC65B9"/>
    <w:rsid w:val="00CE3736"/>
    <w:rsid w:val="00CE3D42"/>
    <w:rsid w:val="00CE4236"/>
    <w:rsid w:val="00CF1991"/>
    <w:rsid w:val="00D11628"/>
    <w:rsid w:val="00D17D90"/>
    <w:rsid w:val="00D218B8"/>
    <w:rsid w:val="00D21E2B"/>
    <w:rsid w:val="00D41689"/>
    <w:rsid w:val="00D459CF"/>
    <w:rsid w:val="00D462A1"/>
    <w:rsid w:val="00D513C1"/>
    <w:rsid w:val="00D52FDA"/>
    <w:rsid w:val="00D54096"/>
    <w:rsid w:val="00D54BF7"/>
    <w:rsid w:val="00D622C4"/>
    <w:rsid w:val="00D73DA2"/>
    <w:rsid w:val="00D74526"/>
    <w:rsid w:val="00D77225"/>
    <w:rsid w:val="00D81D20"/>
    <w:rsid w:val="00D82E43"/>
    <w:rsid w:val="00D85427"/>
    <w:rsid w:val="00D92B04"/>
    <w:rsid w:val="00D93241"/>
    <w:rsid w:val="00DA1235"/>
    <w:rsid w:val="00DA40E1"/>
    <w:rsid w:val="00DC5039"/>
    <w:rsid w:val="00DD4B74"/>
    <w:rsid w:val="00DD7E86"/>
    <w:rsid w:val="00DE64EE"/>
    <w:rsid w:val="00DE670E"/>
    <w:rsid w:val="00DE7243"/>
    <w:rsid w:val="00DF42C0"/>
    <w:rsid w:val="00E12533"/>
    <w:rsid w:val="00E22EFA"/>
    <w:rsid w:val="00E24E2F"/>
    <w:rsid w:val="00E2586F"/>
    <w:rsid w:val="00E261DD"/>
    <w:rsid w:val="00E34021"/>
    <w:rsid w:val="00E354C1"/>
    <w:rsid w:val="00E52432"/>
    <w:rsid w:val="00E5410D"/>
    <w:rsid w:val="00E55779"/>
    <w:rsid w:val="00E57089"/>
    <w:rsid w:val="00E61F03"/>
    <w:rsid w:val="00E70D7C"/>
    <w:rsid w:val="00E808CE"/>
    <w:rsid w:val="00E81242"/>
    <w:rsid w:val="00E869BA"/>
    <w:rsid w:val="00E877EA"/>
    <w:rsid w:val="00E97930"/>
    <w:rsid w:val="00EA1A1A"/>
    <w:rsid w:val="00EA716D"/>
    <w:rsid w:val="00EB3803"/>
    <w:rsid w:val="00EC065E"/>
    <w:rsid w:val="00EC6AB9"/>
    <w:rsid w:val="00ED0DF6"/>
    <w:rsid w:val="00EE4FB0"/>
    <w:rsid w:val="00EE7E08"/>
    <w:rsid w:val="00EF22F8"/>
    <w:rsid w:val="00EF25AA"/>
    <w:rsid w:val="00EF2C06"/>
    <w:rsid w:val="00EF472A"/>
    <w:rsid w:val="00F01939"/>
    <w:rsid w:val="00F01AC6"/>
    <w:rsid w:val="00F04839"/>
    <w:rsid w:val="00F05E45"/>
    <w:rsid w:val="00F112CB"/>
    <w:rsid w:val="00F12510"/>
    <w:rsid w:val="00F12ADB"/>
    <w:rsid w:val="00F2325E"/>
    <w:rsid w:val="00F23B5B"/>
    <w:rsid w:val="00F25397"/>
    <w:rsid w:val="00F34224"/>
    <w:rsid w:val="00F35042"/>
    <w:rsid w:val="00F52363"/>
    <w:rsid w:val="00F52A94"/>
    <w:rsid w:val="00F5723E"/>
    <w:rsid w:val="00F633EC"/>
    <w:rsid w:val="00F6518D"/>
    <w:rsid w:val="00F716CC"/>
    <w:rsid w:val="00F94FF4"/>
    <w:rsid w:val="00F9776C"/>
    <w:rsid w:val="00F97E8A"/>
    <w:rsid w:val="00FB3F37"/>
    <w:rsid w:val="00FD619B"/>
    <w:rsid w:val="00FD6BC3"/>
    <w:rsid w:val="00FD75E8"/>
    <w:rsid w:val="00FE7407"/>
    <w:rsid w:val="00FF4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E026EE"/>
  <w14:defaultImageDpi w14:val="330"/>
  <w15:chartTrackingRefBased/>
  <w15:docId w15:val="{835FEE25-1497-7E45-B8B8-291C4914E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  <w:lang w:val="en-GB"/>
    </w:rPr>
  </w:style>
  <w:style w:type="paragraph" w:styleId="Titolo1">
    <w:name w:val="heading 1"/>
    <w:basedOn w:val="Normale"/>
    <w:next w:val="Normale"/>
    <w:qFormat/>
    <w:rsid w:val="00797381"/>
    <w:pPr>
      <w:keepNext/>
      <w:outlineLvl w:val="0"/>
    </w:pPr>
    <w:rPr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3A5354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3A5354"/>
    <w:pPr>
      <w:tabs>
        <w:tab w:val="center" w:pos="4819"/>
        <w:tab w:val="right" w:pos="9638"/>
      </w:tabs>
    </w:pPr>
  </w:style>
  <w:style w:type="character" w:styleId="Collegamentoipertestuale">
    <w:name w:val="Hyperlink"/>
    <w:rsid w:val="00E2586F"/>
    <w:rPr>
      <w:color w:val="0000FF"/>
      <w:u w:val="single"/>
    </w:rPr>
  </w:style>
  <w:style w:type="paragraph" w:styleId="PreformattatoHTML">
    <w:name w:val="HTML Preformatted"/>
    <w:basedOn w:val="Normale"/>
    <w:rsid w:val="00276A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it-IT"/>
    </w:rPr>
  </w:style>
  <w:style w:type="character" w:styleId="Enfasigrassetto">
    <w:name w:val="Strong"/>
    <w:uiPriority w:val="22"/>
    <w:qFormat/>
    <w:rsid w:val="00EB3803"/>
    <w:rPr>
      <w:b/>
      <w:bCs/>
    </w:rPr>
  </w:style>
  <w:style w:type="character" w:styleId="Collegamentovisitato">
    <w:name w:val="FollowedHyperlink"/>
    <w:rsid w:val="00087195"/>
    <w:rPr>
      <w:color w:val="800080"/>
      <w:u w:val="single"/>
    </w:rPr>
  </w:style>
  <w:style w:type="paragraph" w:styleId="Testofumetto">
    <w:name w:val="Balloon Text"/>
    <w:basedOn w:val="Normale"/>
    <w:link w:val="TestofumettoCarattere"/>
    <w:rsid w:val="00A51D44"/>
    <w:rPr>
      <w:rFonts w:ascii="Tahoma" w:hAnsi="Tahoma"/>
      <w:sz w:val="16"/>
      <w:szCs w:val="16"/>
      <w:lang w:eastAsia="x-none"/>
    </w:rPr>
  </w:style>
  <w:style w:type="character" w:customStyle="1" w:styleId="TestofumettoCarattere">
    <w:name w:val="Testo fumetto Carattere"/>
    <w:link w:val="Testofumetto"/>
    <w:rsid w:val="00A51D44"/>
    <w:rPr>
      <w:rFonts w:ascii="Tahoma" w:hAnsi="Tahoma" w:cs="Tahoma"/>
      <w:sz w:val="16"/>
      <w:szCs w:val="16"/>
      <w:lang w:val="en-GB"/>
    </w:rPr>
  </w:style>
  <w:style w:type="character" w:styleId="Rimandocommento">
    <w:name w:val="annotation reference"/>
    <w:rsid w:val="00A225D4"/>
    <w:rPr>
      <w:sz w:val="18"/>
      <w:szCs w:val="18"/>
    </w:rPr>
  </w:style>
  <w:style w:type="paragraph" w:styleId="Testocommento">
    <w:name w:val="annotation text"/>
    <w:basedOn w:val="Normale"/>
    <w:link w:val="TestocommentoCarattere"/>
    <w:rsid w:val="00A225D4"/>
    <w:rPr>
      <w:lang w:eastAsia="x-none"/>
    </w:rPr>
  </w:style>
  <w:style w:type="character" w:customStyle="1" w:styleId="TestocommentoCarattere">
    <w:name w:val="Testo commento Carattere"/>
    <w:link w:val="Testocommento"/>
    <w:rsid w:val="00A225D4"/>
    <w:rPr>
      <w:sz w:val="24"/>
      <w:szCs w:val="24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rsid w:val="00A225D4"/>
    <w:rPr>
      <w:b/>
      <w:bCs/>
    </w:rPr>
  </w:style>
  <w:style w:type="character" w:customStyle="1" w:styleId="SoggettocommentoCarattere">
    <w:name w:val="Soggetto commento Carattere"/>
    <w:link w:val="Soggettocommento"/>
    <w:rsid w:val="00A225D4"/>
    <w:rPr>
      <w:b/>
      <w:bCs/>
      <w:sz w:val="24"/>
      <w:szCs w:val="24"/>
      <w:lang w:val="en-GB"/>
    </w:rPr>
  </w:style>
  <w:style w:type="paragraph" w:customStyle="1" w:styleId="Elencomedio1-Colore41">
    <w:name w:val="Elenco medio 1 - Colore 41"/>
    <w:hidden/>
    <w:uiPriority w:val="71"/>
    <w:rsid w:val="00A225D4"/>
    <w:rPr>
      <w:sz w:val="24"/>
      <w:szCs w:val="24"/>
      <w:lang w:val="en-GB"/>
    </w:rPr>
  </w:style>
  <w:style w:type="paragraph" w:customStyle="1" w:styleId="Elencoscuro-Colore31">
    <w:name w:val="Elenco scuro - Colore 31"/>
    <w:hidden/>
    <w:uiPriority w:val="71"/>
    <w:rsid w:val="00213B14"/>
    <w:rPr>
      <w:sz w:val="24"/>
      <w:szCs w:val="24"/>
      <w:lang w:val="en-GB"/>
    </w:rPr>
  </w:style>
  <w:style w:type="character" w:customStyle="1" w:styleId="apple-converted-space">
    <w:name w:val="apple-converted-space"/>
    <w:rsid w:val="009D1E57"/>
  </w:style>
  <w:style w:type="paragraph" w:styleId="NormaleWeb">
    <w:name w:val="Normal (Web)"/>
    <w:basedOn w:val="Normale"/>
    <w:uiPriority w:val="99"/>
    <w:unhideWhenUsed/>
    <w:rsid w:val="000C4430"/>
    <w:pPr>
      <w:spacing w:before="100" w:beforeAutospacing="1" w:after="100" w:afterAutospacing="1"/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8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196">
          <w:marLeft w:val="446"/>
          <w:marRight w:val="1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5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4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16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22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9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26132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1956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1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7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 2013-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B9B400-6390-48EC-980E-64AF008D7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tente</dc:creator>
  <cp:keywords/>
  <cp:lastModifiedBy>Roberta Sardone (CREA-PB)</cp:lastModifiedBy>
  <cp:revision>2</cp:revision>
  <cp:lastPrinted>2016-03-04T09:37:00Z</cp:lastPrinted>
  <dcterms:created xsi:type="dcterms:W3CDTF">2022-12-19T11:42:00Z</dcterms:created>
  <dcterms:modified xsi:type="dcterms:W3CDTF">2022-12-19T11:42:00Z</dcterms:modified>
</cp:coreProperties>
</file>